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FD7198">
        <w:rPr>
          <w:b/>
          <w:u w:val="single"/>
        </w:rPr>
        <w:t>for Geography</w:t>
      </w:r>
    </w:p>
    <w:p w:rsidR="00FD7198" w:rsidRDefault="00FD7198" w:rsidP="00FD7198">
      <w:pPr>
        <w:pStyle w:val="BodyText"/>
      </w:pPr>
    </w:p>
    <w:p w:rsidR="00FD7198" w:rsidRDefault="00FD7198" w:rsidP="00FD7198">
      <w:pPr>
        <w:pStyle w:val="BodyText"/>
        <w:numPr>
          <w:ilvl w:val="0"/>
          <w:numId w:val="4"/>
        </w:numPr>
      </w:pPr>
      <w:r>
        <w:t>Rhymes / poems to help retain information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Partially completed labels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Different / simpler maps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Sentence stems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Visual prompts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 xml:space="preserve">Use of digital resources </w:t>
      </w:r>
      <w:proofErr w:type="spellStart"/>
      <w:r>
        <w:t>eg</w:t>
      </w:r>
      <w:proofErr w:type="spellEnd"/>
      <w:r>
        <w:t xml:space="preserve">. Google maps / </w:t>
      </w:r>
      <w:proofErr w:type="spellStart"/>
      <w:r>
        <w:t>Digimaps</w:t>
      </w:r>
      <w:proofErr w:type="spellEnd"/>
      <w:r>
        <w:t>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Additional instructions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Modelling of tasks.</w:t>
      </w:r>
    </w:p>
    <w:p w:rsidR="00FD7198" w:rsidRDefault="00FD7198" w:rsidP="00FD7198">
      <w:pPr>
        <w:pStyle w:val="BodyText"/>
        <w:ind w:left="720"/>
      </w:pPr>
    </w:p>
    <w:p w:rsidR="00FD7198" w:rsidRPr="002A2B7C" w:rsidRDefault="00FD7198" w:rsidP="00FD7198">
      <w:pPr>
        <w:pStyle w:val="BodyText"/>
        <w:ind w:left="720"/>
        <w:rPr>
          <w:u w:val="single"/>
        </w:rPr>
      </w:pPr>
      <w:r w:rsidRPr="002A2B7C">
        <w:rPr>
          <w:u w:val="single"/>
        </w:rPr>
        <w:t>Field Trip Adaptations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Small groups</w:t>
      </w:r>
      <w:bookmarkStart w:id="0" w:name="_GoBack"/>
      <w:bookmarkEnd w:id="0"/>
    </w:p>
    <w:p w:rsidR="00FD7198" w:rsidRDefault="00FD7198" w:rsidP="00FD7198">
      <w:pPr>
        <w:pStyle w:val="BodyText"/>
        <w:numPr>
          <w:ilvl w:val="0"/>
          <w:numId w:val="4"/>
        </w:numPr>
      </w:pPr>
      <w:r>
        <w:t>1 to 1 adult support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Simplified map / table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Large print.</w:t>
      </w:r>
    </w:p>
    <w:p w:rsidR="00FD7198" w:rsidRDefault="00FD7198" w:rsidP="00FD7198">
      <w:pPr>
        <w:pStyle w:val="BodyText"/>
        <w:numPr>
          <w:ilvl w:val="0"/>
          <w:numId w:val="4"/>
        </w:numPr>
      </w:pPr>
      <w:r>
        <w:t>Visual resources.</w:t>
      </w:r>
    </w:p>
    <w:p w:rsidR="00FD7198" w:rsidRPr="00FD7198" w:rsidRDefault="00FD7198" w:rsidP="00FD7198">
      <w:pPr>
        <w:pStyle w:val="BodyText"/>
        <w:numPr>
          <w:ilvl w:val="0"/>
          <w:numId w:val="4"/>
        </w:numPr>
      </w:pPr>
      <w:r>
        <w:t>Pre-teach to prepare for trip.</w:t>
      </w:r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A8682A"/>
    <w:multiLevelType w:val="hybridMultilevel"/>
    <w:tmpl w:val="849A8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A2B7C"/>
    <w:rsid w:val="002C024E"/>
    <w:rsid w:val="003C0717"/>
    <w:rsid w:val="006F58A8"/>
    <w:rsid w:val="007E7898"/>
    <w:rsid w:val="00971A44"/>
    <w:rsid w:val="00971F28"/>
    <w:rsid w:val="00AB6FFF"/>
    <w:rsid w:val="00CC51B7"/>
    <w:rsid w:val="00FD5A2B"/>
    <w:rsid w:val="00FD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535A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3</cp:revision>
  <dcterms:created xsi:type="dcterms:W3CDTF">2026-01-17T19:49:00Z</dcterms:created>
  <dcterms:modified xsi:type="dcterms:W3CDTF">2026-01-17T19:49:00Z</dcterms:modified>
</cp:coreProperties>
</file>